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3EF3C6" w14:textId="7A2710B9" w:rsidR="007E10D8" w:rsidRDefault="007E10D8" w:rsidP="00994C49">
      <w:pPr>
        <w:spacing w:after="24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BD7CAC">
        <w:rPr>
          <w:rFonts w:ascii="Times New Roman" w:hAnsi="Times New Roman" w:cs="Times New Roman"/>
          <w:b/>
          <w:bCs/>
          <w:sz w:val="24"/>
          <w:szCs w:val="24"/>
          <w:lang w:val="en-GB"/>
        </w:rPr>
        <w:t>Post-Neoliberalism and External Financial Liberalization: Comparing Left-Wing and Right-Wing Populism</w:t>
      </w:r>
    </w:p>
    <w:p w14:paraId="47B97182" w14:textId="279AE80C" w:rsidR="009E2393" w:rsidRDefault="00994C49" w:rsidP="00994C49">
      <w:pPr>
        <w:spacing w:after="240" w:line="240" w:lineRule="auto"/>
        <w:jc w:val="center"/>
        <w:rPr>
          <w:rFonts w:ascii="Times New Roman" w:hAnsi="Times New Roman" w:cs="Times New Roman"/>
          <w:sz w:val="24"/>
          <w:szCs w:val="24"/>
          <w:lang/>
        </w:rPr>
      </w:pPr>
      <w:r w:rsidRPr="00994C49">
        <w:rPr>
          <w:rFonts w:ascii="Times New Roman" w:hAnsi="Times New Roman" w:cs="Times New Roman"/>
          <w:sz w:val="24"/>
          <w:szCs w:val="24"/>
          <w:lang/>
        </w:rPr>
        <w:t>Pedro Perfeito da Silva</w:t>
      </w:r>
    </w:p>
    <w:p w14:paraId="7CC4EA26" w14:textId="029262F2" w:rsidR="00994C49" w:rsidRPr="00994C49" w:rsidRDefault="00994C49" w:rsidP="00994C49">
      <w:pPr>
        <w:spacing w:after="240" w:line="240" w:lineRule="auto"/>
        <w:jc w:val="center"/>
        <w:rPr>
          <w:rFonts w:ascii="Times New Roman" w:hAnsi="Times New Roman" w:cs="Times New Roman"/>
          <w:sz w:val="24"/>
          <w:szCs w:val="24"/>
          <w:lang/>
        </w:rPr>
      </w:pPr>
      <w:r>
        <w:rPr>
          <w:rFonts w:ascii="Times New Roman" w:hAnsi="Times New Roman" w:cs="Times New Roman"/>
          <w:sz w:val="24"/>
          <w:szCs w:val="24"/>
          <w:lang/>
        </w:rPr>
        <w:t xml:space="preserve">Published </w:t>
      </w:r>
      <w:r w:rsidR="000D4DD7">
        <w:rPr>
          <w:rFonts w:ascii="Times New Roman" w:hAnsi="Times New Roman" w:cs="Times New Roman"/>
          <w:sz w:val="24"/>
          <w:szCs w:val="24"/>
          <w:lang w:val="en-GB"/>
        </w:rPr>
        <w:t>in</w:t>
      </w:r>
      <w:r w:rsidR="00A13BCD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="00A13BCD" w:rsidRPr="000D4DD7">
        <w:rPr>
          <w:rFonts w:ascii="Times New Roman" w:hAnsi="Times New Roman" w:cs="Times New Roman"/>
          <w:i/>
          <w:iCs/>
          <w:sz w:val="24"/>
          <w:szCs w:val="24"/>
          <w:lang/>
        </w:rPr>
        <w:t>Government and Opposition</w:t>
      </w:r>
    </w:p>
    <w:p w14:paraId="5A36C65D" w14:textId="77777777" w:rsidR="004F1048" w:rsidRDefault="004F1048" w:rsidP="00BF7206">
      <w:pPr>
        <w:spacing w:after="24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4A565F83" w14:textId="4986FA22" w:rsidR="00BF7206" w:rsidRPr="007506B9" w:rsidRDefault="00BF7206" w:rsidP="00BF7206">
      <w:pPr>
        <w:spacing w:after="24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7506B9">
        <w:rPr>
          <w:rFonts w:ascii="Times New Roman" w:hAnsi="Times New Roman" w:cs="Times New Roman"/>
          <w:b/>
          <w:bCs/>
          <w:sz w:val="24"/>
          <w:szCs w:val="24"/>
          <w:lang w:val="en-GB"/>
        </w:rPr>
        <w:t>APPENDIX</w:t>
      </w:r>
    </w:p>
    <w:p w14:paraId="6E9B07F1" w14:textId="77777777" w:rsidR="00BF7206" w:rsidRPr="007506B9" w:rsidRDefault="00BF7206" w:rsidP="00BF7206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</w:p>
    <w:p w14:paraId="4C8CA335" w14:textId="77777777" w:rsidR="00BF7206" w:rsidRPr="007506B9" w:rsidRDefault="00BF7206" w:rsidP="00BF7206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7506B9">
        <w:rPr>
          <w:rFonts w:ascii="Times New Roman" w:hAnsi="Times New Roman" w:cs="Times New Roman"/>
          <w:b/>
          <w:bCs/>
          <w:sz w:val="20"/>
          <w:szCs w:val="20"/>
          <w:lang w:val="en-GB"/>
        </w:rPr>
        <w:t>Table A1 – Argentina – External Financial Policies</w:t>
      </w:r>
    </w:p>
    <w:tbl>
      <w:tblPr>
        <w:tblW w:w="8700" w:type="dxa"/>
        <w:jc w:val="center"/>
        <w:tblLook w:val="04A0" w:firstRow="1" w:lastRow="0" w:firstColumn="1" w:lastColumn="0" w:noHBand="0" w:noVBand="1"/>
      </w:tblPr>
      <w:tblGrid>
        <w:gridCol w:w="2900"/>
        <w:gridCol w:w="2900"/>
        <w:gridCol w:w="2900"/>
      </w:tblGrid>
      <w:tr w:rsidR="00BF7206" w:rsidRPr="007506B9" w14:paraId="607DCA29" w14:textId="77777777" w:rsidTr="001456A8">
        <w:trPr>
          <w:trHeight w:val="288"/>
          <w:jc w:val="center"/>
        </w:trPr>
        <w:tc>
          <w:tcPr>
            <w:tcW w:w="2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5E0F6E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Year</w:t>
            </w:r>
          </w:p>
        </w:tc>
        <w:tc>
          <w:tcPr>
            <w:tcW w:w="2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82CD60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Capital Account Openness</w:t>
            </w:r>
          </w:p>
        </w:tc>
        <w:tc>
          <w:tcPr>
            <w:tcW w:w="2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0D8A41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Foreign Banks' Assets</w:t>
            </w:r>
          </w:p>
        </w:tc>
      </w:tr>
      <w:tr w:rsidR="00BF7206" w:rsidRPr="007506B9" w14:paraId="0B31FDB1" w14:textId="77777777" w:rsidTr="001456A8">
        <w:trPr>
          <w:trHeight w:val="288"/>
          <w:jc w:val="center"/>
        </w:trPr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16BF9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03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80A93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1.65%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A5816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32.80%</w:t>
            </w:r>
          </w:p>
        </w:tc>
      </w:tr>
      <w:tr w:rsidR="00BF7206" w:rsidRPr="007506B9" w14:paraId="6FD6734A" w14:textId="77777777" w:rsidTr="001456A8">
        <w:trPr>
          <w:trHeight w:val="288"/>
          <w:jc w:val="center"/>
        </w:trPr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E1D89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04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FC705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1.65%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2D1C6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8.87%</w:t>
            </w:r>
          </w:p>
        </w:tc>
      </w:tr>
      <w:tr w:rsidR="00BF7206" w:rsidRPr="007506B9" w14:paraId="06619202" w14:textId="77777777" w:rsidTr="001456A8">
        <w:trPr>
          <w:trHeight w:val="288"/>
          <w:jc w:val="center"/>
        </w:trPr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1E056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05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7FFDB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1.65%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F72BC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5.21%</w:t>
            </w:r>
          </w:p>
        </w:tc>
      </w:tr>
      <w:tr w:rsidR="00BF7206" w:rsidRPr="007506B9" w14:paraId="1F278343" w14:textId="77777777" w:rsidTr="001456A8">
        <w:trPr>
          <w:trHeight w:val="288"/>
          <w:jc w:val="center"/>
        </w:trPr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B0601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06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245CE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5.16%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CC9D3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7.03%</w:t>
            </w:r>
          </w:p>
        </w:tc>
      </w:tr>
      <w:tr w:rsidR="00BF7206" w:rsidRPr="007506B9" w14:paraId="30303BFB" w14:textId="77777777" w:rsidTr="001456A8">
        <w:trPr>
          <w:trHeight w:val="288"/>
          <w:jc w:val="center"/>
        </w:trPr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3727D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07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BF463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5.16%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B3EAD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7.37%</w:t>
            </w:r>
          </w:p>
        </w:tc>
      </w:tr>
      <w:tr w:rsidR="00BF7206" w:rsidRPr="007506B9" w14:paraId="0E821F2D" w14:textId="77777777" w:rsidTr="001456A8">
        <w:trPr>
          <w:trHeight w:val="288"/>
          <w:jc w:val="center"/>
        </w:trPr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9CA73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08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87571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5.16%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E5DD3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8.78%</w:t>
            </w:r>
          </w:p>
        </w:tc>
      </w:tr>
      <w:tr w:rsidR="00BF7206" w:rsidRPr="007506B9" w14:paraId="440429B7" w14:textId="77777777" w:rsidTr="001456A8">
        <w:trPr>
          <w:trHeight w:val="288"/>
          <w:jc w:val="center"/>
        </w:trPr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2CBAE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09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C8CE1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5.16%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57631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8.24%</w:t>
            </w:r>
          </w:p>
        </w:tc>
      </w:tr>
      <w:tr w:rsidR="00BF7206" w:rsidRPr="007506B9" w14:paraId="7317B3DE" w14:textId="77777777" w:rsidTr="001456A8">
        <w:trPr>
          <w:trHeight w:val="288"/>
          <w:jc w:val="center"/>
        </w:trPr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12B3E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0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4DA98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5.16%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2B070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5.03%</w:t>
            </w:r>
          </w:p>
        </w:tc>
      </w:tr>
      <w:tr w:rsidR="00BF7206" w:rsidRPr="007506B9" w14:paraId="42C6E8E1" w14:textId="77777777" w:rsidTr="001456A8">
        <w:trPr>
          <w:trHeight w:val="288"/>
          <w:jc w:val="center"/>
        </w:trPr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C3D2A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1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3554A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5.16%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BDA6A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9.89%</w:t>
            </w:r>
          </w:p>
        </w:tc>
      </w:tr>
      <w:tr w:rsidR="00BF7206" w:rsidRPr="007506B9" w14:paraId="1A654A6D" w14:textId="77777777" w:rsidTr="001456A8">
        <w:trPr>
          <w:trHeight w:val="288"/>
          <w:jc w:val="center"/>
        </w:trPr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0C771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2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033BC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0.00%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D8C89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7.52%</w:t>
            </w:r>
          </w:p>
        </w:tc>
      </w:tr>
      <w:tr w:rsidR="00BF7206" w:rsidRPr="007506B9" w14:paraId="77B53B3A" w14:textId="77777777" w:rsidTr="001456A8">
        <w:trPr>
          <w:trHeight w:val="288"/>
          <w:jc w:val="center"/>
        </w:trPr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4E53B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3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AD3A9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0.00%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6E252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7.51%</w:t>
            </w:r>
          </w:p>
        </w:tc>
      </w:tr>
      <w:tr w:rsidR="00BF7206" w:rsidRPr="007506B9" w14:paraId="6C2C2E0E" w14:textId="77777777" w:rsidTr="001456A8">
        <w:trPr>
          <w:trHeight w:val="288"/>
          <w:jc w:val="center"/>
        </w:trPr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E1F4C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4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390EE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0.00%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BF113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7.13%</w:t>
            </w:r>
          </w:p>
        </w:tc>
      </w:tr>
      <w:tr w:rsidR="00BF7206" w:rsidRPr="007506B9" w14:paraId="2522F363" w14:textId="77777777" w:rsidTr="001456A8">
        <w:trPr>
          <w:trHeight w:val="288"/>
          <w:jc w:val="center"/>
        </w:trPr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FCC37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5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A4103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0.00%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CBA46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9.91%</w:t>
            </w:r>
          </w:p>
        </w:tc>
      </w:tr>
      <w:tr w:rsidR="00BF7206" w:rsidRPr="007506B9" w14:paraId="4F183C08" w14:textId="77777777" w:rsidTr="001456A8">
        <w:trPr>
          <w:trHeight w:val="288"/>
          <w:jc w:val="center"/>
        </w:trPr>
        <w:tc>
          <w:tcPr>
            <w:tcW w:w="870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FDC6E" w14:textId="507EEA13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Source: Chinn and Ito (2006, 20</w:t>
            </w:r>
            <w:r w:rsidR="00A815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/>
              </w:rPr>
              <w:t>20</w:t>
            </w: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); Central Bank of Argentina.</w:t>
            </w:r>
          </w:p>
        </w:tc>
      </w:tr>
    </w:tbl>
    <w:p w14:paraId="6FC3D11A" w14:textId="77777777" w:rsidR="00BF7206" w:rsidRPr="007506B9" w:rsidRDefault="00BF7206" w:rsidP="00BF7206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</w:p>
    <w:p w14:paraId="4639B640" w14:textId="77777777" w:rsidR="00BF7206" w:rsidRPr="007506B9" w:rsidRDefault="00BF7206" w:rsidP="00BF7206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7506B9">
        <w:rPr>
          <w:rFonts w:ascii="Times New Roman" w:hAnsi="Times New Roman" w:cs="Times New Roman"/>
          <w:b/>
          <w:bCs/>
          <w:sz w:val="20"/>
          <w:szCs w:val="20"/>
          <w:lang w:val="en-GB"/>
        </w:rPr>
        <w:t>Table A2 – Argentina – Exchange Rate and Monetary Policies</w:t>
      </w:r>
    </w:p>
    <w:tbl>
      <w:tblPr>
        <w:tblW w:w="8789" w:type="dxa"/>
        <w:jc w:val="center"/>
        <w:tblLook w:val="04A0" w:firstRow="1" w:lastRow="0" w:firstColumn="1" w:lastColumn="0" w:noHBand="0" w:noVBand="1"/>
      </w:tblPr>
      <w:tblGrid>
        <w:gridCol w:w="960"/>
        <w:gridCol w:w="1700"/>
        <w:gridCol w:w="3760"/>
        <w:gridCol w:w="2369"/>
      </w:tblGrid>
      <w:tr w:rsidR="00BF7206" w:rsidRPr="007506B9" w14:paraId="7B04D324" w14:textId="77777777" w:rsidTr="001456A8">
        <w:trPr>
          <w:trHeight w:val="288"/>
          <w:jc w:val="center"/>
        </w:trPr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18CFE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Year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ABAA6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Real Interest Rate</w:t>
            </w:r>
          </w:p>
        </w:tc>
        <w:tc>
          <w:tcPr>
            <w:tcW w:w="37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74BFE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Real Effective Exchange Rate (2010=100)</w:t>
            </w:r>
          </w:p>
        </w:tc>
        <w:tc>
          <w:tcPr>
            <w:tcW w:w="23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B3960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Inflation (GDP Deflator)</w:t>
            </w:r>
          </w:p>
        </w:tc>
      </w:tr>
      <w:tr w:rsidR="00BF7206" w:rsidRPr="007506B9" w14:paraId="4AE4964C" w14:textId="77777777" w:rsidTr="001456A8">
        <w:trPr>
          <w:trHeight w:val="288"/>
          <w:jc w:val="center"/>
        </w:trPr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4FFEC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03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AAD51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7.83%</w:t>
            </w:r>
          </w:p>
        </w:tc>
        <w:tc>
          <w:tcPr>
            <w:tcW w:w="37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7D931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120.38</w:t>
            </w:r>
          </w:p>
        </w:tc>
        <w:tc>
          <w:tcPr>
            <w:tcW w:w="23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3F256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10.50%</w:t>
            </w:r>
          </w:p>
        </w:tc>
      </w:tr>
      <w:tr w:rsidR="00BF7206" w:rsidRPr="007506B9" w14:paraId="29898468" w14:textId="77777777" w:rsidTr="001456A8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6BF45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04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495DB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-9.79%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5B997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115.8</w:t>
            </w:r>
          </w:p>
        </w:tc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DB730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18.36%</w:t>
            </w:r>
          </w:p>
        </w:tc>
      </w:tr>
      <w:tr w:rsidR="00BF7206" w:rsidRPr="007506B9" w14:paraId="098EE014" w14:textId="77777777" w:rsidTr="001456A8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946B3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05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A0E5A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-3.77%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57DEB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118.61</w:t>
            </w:r>
          </w:p>
        </w:tc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C7770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10.32%</w:t>
            </w:r>
          </w:p>
        </w:tc>
      </w:tr>
      <w:tr w:rsidR="00BF7206" w:rsidRPr="007506B9" w14:paraId="17A511E2" w14:textId="77777777" w:rsidTr="001456A8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71151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06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03727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-4.50%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0AE21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118.82</w:t>
            </w:r>
          </w:p>
        </w:tc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51575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13.74%</w:t>
            </w:r>
          </w:p>
        </w:tc>
      </w:tr>
      <w:tr w:rsidR="00BF7206" w:rsidRPr="007506B9" w14:paraId="6AE37853" w14:textId="77777777" w:rsidTr="001456A8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BBF8D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07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063C3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-3.38%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FD3A9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109.04</w:t>
            </w:r>
          </w:p>
        </w:tc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7A721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14.94%</w:t>
            </w:r>
          </w:p>
        </w:tc>
      </w:tr>
      <w:tr w:rsidR="00BF7206" w:rsidRPr="007506B9" w14:paraId="23E281CF" w14:textId="77777777" w:rsidTr="001456A8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BF21A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08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3A34B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-3.01%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C318A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119.34</w:t>
            </w:r>
          </w:p>
        </w:tc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544EF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3.17%</w:t>
            </w:r>
          </w:p>
        </w:tc>
      </w:tr>
      <w:tr w:rsidR="00BF7206" w:rsidRPr="007506B9" w14:paraId="78570381" w14:textId="77777777" w:rsidTr="001456A8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A94C7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09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A6113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0.24%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AD404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97.28</w:t>
            </w:r>
          </w:p>
        </w:tc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48D8C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15.38%</w:t>
            </w:r>
          </w:p>
        </w:tc>
      </w:tr>
      <w:tr w:rsidR="00BF7206" w:rsidRPr="007506B9" w14:paraId="06F22CDA" w14:textId="77777777" w:rsidTr="001456A8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E6F4A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03470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-8.57%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87C43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98.64</w:t>
            </w:r>
          </w:p>
        </w:tc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3EC6F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.92%</w:t>
            </w:r>
          </w:p>
        </w:tc>
      </w:tr>
      <w:tr w:rsidR="00BF7206" w:rsidRPr="007506B9" w14:paraId="4F135504" w14:textId="77777777" w:rsidTr="001456A8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F6876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1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7325C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-7.77%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3D5CE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98.67</w:t>
            </w:r>
          </w:p>
        </w:tc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E0644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3.70%</w:t>
            </w:r>
          </w:p>
        </w:tc>
      </w:tr>
      <w:tr w:rsidR="00BF7206" w:rsidRPr="007506B9" w14:paraId="60F2B222" w14:textId="77777777" w:rsidTr="001456A8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14D06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2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4BF77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-6.75%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1FB5D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96.04</w:t>
            </w:r>
          </w:p>
        </w:tc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51566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2.31%</w:t>
            </w:r>
          </w:p>
        </w:tc>
      </w:tr>
      <w:tr w:rsidR="00BF7206" w:rsidRPr="007506B9" w14:paraId="29F18B2F" w14:textId="77777777" w:rsidTr="001456A8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8B883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3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B6497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-5.49%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EB705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83.28</w:t>
            </w:r>
          </w:p>
        </w:tc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FFD34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3.95%</w:t>
            </w:r>
          </w:p>
        </w:tc>
      </w:tr>
      <w:tr w:rsidR="00BF7206" w:rsidRPr="007506B9" w14:paraId="48969C4E" w14:textId="77777777" w:rsidTr="001456A8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55501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4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AD36A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-11.60%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D715D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80.05</w:t>
            </w:r>
          </w:p>
        </w:tc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2A6D2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0.28%</w:t>
            </w:r>
          </w:p>
        </w:tc>
      </w:tr>
      <w:tr w:rsidR="00BF7206" w:rsidRPr="007506B9" w14:paraId="79751B53" w14:textId="77777777" w:rsidTr="001456A8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74A41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5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88B5D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-1.31%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729E7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82.68</w:t>
            </w:r>
          </w:p>
        </w:tc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F68D2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6.58%</w:t>
            </w:r>
          </w:p>
        </w:tc>
      </w:tr>
      <w:tr w:rsidR="00BF7206" w:rsidRPr="007506B9" w14:paraId="2F160C30" w14:textId="77777777" w:rsidTr="001456A8">
        <w:trPr>
          <w:trHeight w:val="288"/>
          <w:jc w:val="center"/>
        </w:trPr>
        <w:tc>
          <w:tcPr>
            <w:tcW w:w="8789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63398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Source: Bank of International Settlements; World Bank.</w:t>
            </w:r>
          </w:p>
        </w:tc>
      </w:tr>
    </w:tbl>
    <w:p w14:paraId="7E603089" w14:textId="77777777" w:rsidR="00BF7206" w:rsidRPr="007506B9" w:rsidRDefault="00BF7206" w:rsidP="00BF7206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7506B9">
        <w:rPr>
          <w:rFonts w:ascii="Times New Roman" w:hAnsi="Times New Roman" w:cs="Times New Roman"/>
          <w:b/>
          <w:bCs/>
          <w:sz w:val="20"/>
          <w:szCs w:val="20"/>
          <w:lang w:val="en-GB"/>
        </w:rPr>
        <w:lastRenderedPageBreak/>
        <w:t>Table A3 – Argentina – Fiscal Policies (% of GDP)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616"/>
        <w:gridCol w:w="3115"/>
        <w:gridCol w:w="2432"/>
        <w:gridCol w:w="916"/>
        <w:gridCol w:w="1194"/>
      </w:tblGrid>
      <w:tr w:rsidR="00BF7206" w:rsidRPr="007506B9" w14:paraId="2ADA3F3C" w14:textId="77777777" w:rsidTr="001456A8">
        <w:trPr>
          <w:trHeight w:val="288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2F68C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Yea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93F95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Cyclically-adjusted primary balanc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93875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Cyclically-adjusted balanc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7A7C2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Revenu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BB3B6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Expenditure</w:t>
            </w:r>
          </w:p>
        </w:tc>
      </w:tr>
      <w:tr w:rsidR="00BF7206" w:rsidRPr="007506B9" w14:paraId="5A541837" w14:textId="77777777" w:rsidTr="001456A8">
        <w:trPr>
          <w:trHeight w:val="288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8ACC7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0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908CF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.38%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3E814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.69%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B4346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3.53%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09F83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2.03%</w:t>
            </w:r>
          </w:p>
        </w:tc>
      </w:tr>
      <w:tr w:rsidR="00BF7206" w:rsidRPr="007506B9" w14:paraId="312565DE" w14:textId="77777777" w:rsidTr="001456A8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1D596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BD300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5.5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A9C56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.3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C7A76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7.0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2FE5E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3.03%</w:t>
            </w:r>
          </w:p>
        </w:tc>
      </w:tr>
      <w:tr w:rsidR="00BF7206" w:rsidRPr="007506B9" w14:paraId="64CD02E5" w14:textId="77777777" w:rsidTr="001456A8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1CA19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2C964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5.0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4F6E4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3.2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07972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7.7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FE47A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4.43%</w:t>
            </w:r>
          </w:p>
        </w:tc>
      </w:tr>
      <w:tr w:rsidR="00BF7206" w:rsidRPr="007506B9" w14:paraId="337CB03C" w14:textId="77777777" w:rsidTr="001456A8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4FE95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76979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.8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654DE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1.2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2CA0C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8.2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E22E1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6.62%</w:t>
            </w:r>
          </w:p>
        </w:tc>
      </w:tr>
      <w:tr w:rsidR="00BF7206" w:rsidRPr="007506B9" w14:paraId="79371A9C" w14:textId="77777777" w:rsidTr="001456A8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1C4DD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A3A2C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1.3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69116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-0.5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8D06F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30.3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10B30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9.55%</w:t>
            </w:r>
          </w:p>
        </w:tc>
      </w:tr>
      <w:tr w:rsidR="00BF7206" w:rsidRPr="007506B9" w14:paraId="44227520" w14:textId="77777777" w:rsidTr="001456A8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4BB59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415BC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0.8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27CF4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-0.7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06432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31.1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0BDE9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30.76%</w:t>
            </w:r>
          </w:p>
        </w:tc>
      </w:tr>
      <w:tr w:rsidR="00BF7206" w:rsidRPr="007506B9" w14:paraId="0B27190F" w14:textId="77777777" w:rsidTr="001456A8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43286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34015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1.5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E33C7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0.3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54471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32.6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F734C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34.52%</w:t>
            </w:r>
          </w:p>
        </w:tc>
      </w:tr>
      <w:tr w:rsidR="00BF7206" w:rsidRPr="007506B9" w14:paraId="0F8FBBD8" w14:textId="77777777" w:rsidTr="001456A8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8FDE2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0B219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-0.4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D519C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-1.3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09023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31.9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6469C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33.36%</w:t>
            </w:r>
          </w:p>
        </w:tc>
      </w:tr>
      <w:tr w:rsidR="00BF7206" w:rsidRPr="007506B9" w14:paraId="64BD94E3" w14:textId="77777777" w:rsidTr="001456A8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619E6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C4A86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-2.5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3B279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-3.7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2A3D9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32.1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49826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34.90%</w:t>
            </w:r>
          </w:p>
        </w:tc>
      </w:tr>
      <w:tr w:rsidR="00BF7206" w:rsidRPr="007506B9" w14:paraId="4F75E9FB" w14:textId="77777777" w:rsidTr="001456A8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5B350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CDEA6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-1.6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6774D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-2.9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B7527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33.8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A2B24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36.82%</w:t>
            </w:r>
          </w:p>
        </w:tc>
      </w:tr>
      <w:tr w:rsidR="00BF7206" w:rsidRPr="007506B9" w14:paraId="3066DD36" w14:textId="77777777" w:rsidTr="001456A8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E1D38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3E1C8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-2.9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999FB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-3.6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53AB4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34.3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9E36E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37.60%</w:t>
            </w:r>
          </w:p>
        </w:tc>
      </w:tr>
      <w:tr w:rsidR="00BF7206" w:rsidRPr="007506B9" w14:paraId="7984FA17" w14:textId="77777777" w:rsidTr="001456A8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129D2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E48E2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-2.7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F0002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-3.4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03ADF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34.6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F574D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38.85%</w:t>
            </w:r>
          </w:p>
        </w:tc>
      </w:tr>
      <w:tr w:rsidR="00BF7206" w:rsidRPr="007506B9" w14:paraId="6901324A" w14:textId="77777777" w:rsidTr="001456A8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B2B61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C1F25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-4.6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3D8D6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-6.2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25019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35.3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7BE6D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1.37%</w:t>
            </w:r>
          </w:p>
        </w:tc>
      </w:tr>
      <w:tr w:rsidR="00BF7206" w:rsidRPr="007506B9" w14:paraId="233DD268" w14:textId="77777777" w:rsidTr="001456A8">
        <w:trPr>
          <w:trHeight w:val="288"/>
          <w:jc w:val="center"/>
        </w:trPr>
        <w:tc>
          <w:tcPr>
            <w:tcW w:w="0" w:type="auto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320CA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Source: International Monetary Fund.</w:t>
            </w:r>
          </w:p>
        </w:tc>
      </w:tr>
    </w:tbl>
    <w:p w14:paraId="15BD9E59" w14:textId="77777777" w:rsidR="00BF7206" w:rsidRPr="007506B9" w:rsidRDefault="00BF7206" w:rsidP="00BF7206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</w:p>
    <w:p w14:paraId="26708983" w14:textId="77777777" w:rsidR="00BF7206" w:rsidRPr="007506B9" w:rsidRDefault="00BF7206" w:rsidP="00BF7206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7506B9">
        <w:rPr>
          <w:rFonts w:ascii="Times New Roman" w:hAnsi="Times New Roman" w:cs="Times New Roman"/>
          <w:b/>
          <w:bCs/>
          <w:sz w:val="20"/>
          <w:szCs w:val="20"/>
          <w:lang w:val="en-GB"/>
        </w:rPr>
        <w:t>Table A4 – Argentina – Social Policies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237"/>
        <w:gridCol w:w="2282"/>
        <w:gridCol w:w="2370"/>
        <w:gridCol w:w="3471"/>
      </w:tblGrid>
      <w:tr w:rsidR="00BF7206" w:rsidRPr="007506B9" w14:paraId="1445208E" w14:textId="77777777" w:rsidTr="001456A8">
        <w:trPr>
          <w:trHeight w:val="288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81D83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Yea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109E6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GINI Index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59831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Wage Shar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C6F42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Social Expenditure</w:t>
            </w:r>
          </w:p>
        </w:tc>
      </w:tr>
      <w:tr w:rsidR="00BF7206" w:rsidRPr="007506B9" w14:paraId="3C96E4D9" w14:textId="77777777" w:rsidTr="001456A8">
        <w:trPr>
          <w:trHeight w:val="288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E9871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0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AEB03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51.20%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6A244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N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BCBD2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17.70%</w:t>
            </w:r>
          </w:p>
        </w:tc>
      </w:tr>
      <w:tr w:rsidR="00BF7206" w:rsidRPr="007506B9" w14:paraId="3FC085DF" w14:textId="77777777" w:rsidTr="001456A8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61D19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6F2DE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8.6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FFDA0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38.7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1A7D6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17.50%</w:t>
            </w:r>
          </w:p>
        </w:tc>
      </w:tr>
      <w:tr w:rsidR="00BF7206" w:rsidRPr="007506B9" w14:paraId="6E6E80CF" w14:textId="77777777" w:rsidTr="001456A8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CA0A4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B8B3F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8.0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9B74B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0.6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9960E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18.26%</w:t>
            </w:r>
          </w:p>
        </w:tc>
      </w:tr>
      <w:tr w:rsidR="00BF7206" w:rsidRPr="007506B9" w14:paraId="213B1C27" w14:textId="77777777" w:rsidTr="001456A8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06A6E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FC0B9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6.7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14CFB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1.5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2EF81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19.01%</w:t>
            </w:r>
          </w:p>
        </w:tc>
      </w:tr>
      <w:tr w:rsidR="00BF7206" w:rsidRPr="007506B9" w14:paraId="0423CE8E" w14:textId="77777777" w:rsidTr="001456A8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3DA68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ECA9B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6.6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F7BD7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2.4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ED7A7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.69%</w:t>
            </w:r>
          </w:p>
        </w:tc>
      </w:tr>
      <w:tr w:rsidR="00BF7206" w:rsidRPr="007506B9" w14:paraId="5254DE62" w14:textId="77777777" w:rsidTr="001456A8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7C97E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9D18B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5.3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8BB8E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5.9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00C4E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1.51%</w:t>
            </w:r>
          </w:p>
        </w:tc>
      </w:tr>
      <w:tr w:rsidR="00BF7206" w:rsidRPr="007506B9" w14:paraId="6508EA65" w14:textId="77777777" w:rsidTr="001456A8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42B79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47A93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4.1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F4D64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50.2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8D60F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5.73%</w:t>
            </w:r>
          </w:p>
        </w:tc>
      </w:tr>
      <w:tr w:rsidR="00BF7206" w:rsidRPr="007506B9" w14:paraId="20CE41A8" w14:textId="77777777" w:rsidTr="001456A8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50294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0B219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4.5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D23C0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9.3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15F35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4.56%</w:t>
            </w:r>
          </w:p>
        </w:tc>
      </w:tr>
      <w:tr w:rsidR="00BF7206" w:rsidRPr="007506B9" w14:paraId="77B47EC1" w14:textId="77777777" w:rsidTr="001456A8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995DC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6EBDF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2.7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3806A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52.3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2110A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5.37%</w:t>
            </w:r>
          </w:p>
        </w:tc>
      </w:tr>
      <w:tr w:rsidR="00BF7206" w:rsidRPr="007506B9" w14:paraId="7EBFBED9" w14:textId="77777777" w:rsidTr="001456A8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F9A73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51866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1.4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5ED1B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57.0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5D597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6.83%</w:t>
            </w:r>
          </w:p>
        </w:tc>
      </w:tr>
      <w:tr w:rsidR="00BF7206" w:rsidRPr="007506B9" w14:paraId="3064B819" w14:textId="77777777" w:rsidTr="001456A8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97622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5AE07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1.0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1F471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58.9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B9234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7.95%</w:t>
            </w:r>
          </w:p>
        </w:tc>
      </w:tr>
      <w:tr w:rsidR="00BF7206" w:rsidRPr="007506B9" w14:paraId="32EBB76F" w14:textId="77777777" w:rsidTr="001456A8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75D71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88109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1.7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AE699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60.0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D5B7E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7.81%</w:t>
            </w:r>
          </w:p>
        </w:tc>
      </w:tr>
      <w:tr w:rsidR="00BF7206" w:rsidRPr="007506B9" w14:paraId="57E4EC4D" w14:textId="77777777" w:rsidTr="001456A8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8DBD1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5A722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9A4C3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59.1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28569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9.96%</w:t>
            </w:r>
          </w:p>
        </w:tc>
      </w:tr>
      <w:tr w:rsidR="00BF7206" w:rsidRPr="007506B9" w14:paraId="2EA152F9" w14:textId="77777777" w:rsidTr="001456A8">
        <w:trPr>
          <w:trHeight w:val="288"/>
          <w:jc w:val="center"/>
        </w:trPr>
        <w:tc>
          <w:tcPr>
            <w:tcW w:w="0" w:type="auto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A3A0A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Source: UN Economic Commission for Latin America and the Caribbean; International Labour Organization; World Bank.</w:t>
            </w:r>
          </w:p>
        </w:tc>
      </w:tr>
    </w:tbl>
    <w:p w14:paraId="7DF8DCEA" w14:textId="77777777" w:rsidR="00BF7206" w:rsidRPr="007506B9" w:rsidRDefault="00BF7206" w:rsidP="00BF7206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</w:p>
    <w:p w14:paraId="4F4001A1" w14:textId="77777777" w:rsidR="00BF7206" w:rsidRPr="007506B9" w:rsidRDefault="00BF7206" w:rsidP="00BF7206">
      <w:pPr>
        <w:spacing w:line="259" w:lineRule="auto"/>
        <w:rPr>
          <w:rFonts w:ascii="Times New Roman" w:hAnsi="Times New Roman" w:cs="Times New Roman"/>
          <w:sz w:val="20"/>
          <w:szCs w:val="20"/>
          <w:lang w:val="en-GB"/>
        </w:rPr>
      </w:pPr>
      <w:r w:rsidRPr="007506B9">
        <w:rPr>
          <w:rFonts w:ascii="Times New Roman" w:hAnsi="Times New Roman" w:cs="Times New Roman"/>
          <w:sz w:val="20"/>
          <w:szCs w:val="20"/>
          <w:lang w:val="en-GB"/>
        </w:rPr>
        <w:br w:type="page"/>
      </w:r>
    </w:p>
    <w:p w14:paraId="658B6ACF" w14:textId="77777777" w:rsidR="00BF7206" w:rsidRPr="007506B9" w:rsidRDefault="00BF7206" w:rsidP="00BF7206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7506B9">
        <w:rPr>
          <w:rFonts w:ascii="Times New Roman" w:hAnsi="Times New Roman" w:cs="Times New Roman"/>
          <w:b/>
          <w:bCs/>
          <w:sz w:val="20"/>
          <w:szCs w:val="20"/>
          <w:lang w:val="en-GB"/>
        </w:rPr>
        <w:lastRenderedPageBreak/>
        <w:t>Table A5 – Hungary – External Financial Policies</w:t>
      </w:r>
    </w:p>
    <w:tbl>
      <w:tblPr>
        <w:tblW w:w="6560" w:type="dxa"/>
        <w:jc w:val="center"/>
        <w:tblLook w:val="04A0" w:firstRow="1" w:lastRow="0" w:firstColumn="1" w:lastColumn="0" w:noHBand="0" w:noVBand="1"/>
      </w:tblPr>
      <w:tblGrid>
        <w:gridCol w:w="2140"/>
        <w:gridCol w:w="2396"/>
        <w:gridCol w:w="2024"/>
      </w:tblGrid>
      <w:tr w:rsidR="00BF7206" w:rsidRPr="007506B9" w14:paraId="47142237" w14:textId="77777777" w:rsidTr="001456A8">
        <w:trPr>
          <w:trHeight w:val="288"/>
          <w:jc w:val="center"/>
        </w:trPr>
        <w:tc>
          <w:tcPr>
            <w:tcW w:w="21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8D6190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Year</w:t>
            </w:r>
          </w:p>
        </w:tc>
        <w:tc>
          <w:tcPr>
            <w:tcW w:w="23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E4AD66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Capital Account Openness</w:t>
            </w: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DD04F5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Foreign Banks' Assets</w:t>
            </w:r>
          </w:p>
        </w:tc>
      </w:tr>
      <w:tr w:rsidR="00BF7206" w:rsidRPr="007506B9" w14:paraId="263543E4" w14:textId="77777777" w:rsidTr="001456A8">
        <w:trPr>
          <w:trHeight w:val="288"/>
          <w:jc w:val="center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17184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0</w:t>
            </w:r>
          </w:p>
        </w:tc>
        <w:tc>
          <w:tcPr>
            <w:tcW w:w="2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CD77B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100.00%</w:t>
            </w:r>
          </w:p>
        </w:tc>
        <w:tc>
          <w:tcPr>
            <w:tcW w:w="2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34D31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63.00%</w:t>
            </w:r>
          </w:p>
        </w:tc>
      </w:tr>
      <w:tr w:rsidR="00BF7206" w:rsidRPr="007506B9" w14:paraId="761F9DF0" w14:textId="77777777" w:rsidTr="001456A8">
        <w:trPr>
          <w:trHeight w:val="288"/>
          <w:jc w:val="center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A5BAA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1</w:t>
            </w:r>
          </w:p>
        </w:tc>
        <w:tc>
          <w:tcPr>
            <w:tcW w:w="2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B80CB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100.00%</w:t>
            </w:r>
          </w:p>
        </w:tc>
        <w:tc>
          <w:tcPr>
            <w:tcW w:w="2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8C523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63.00%</w:t>
            </w:r>
          </w:p>
        </w:tc>
      </w:tr>
      <w:tr w:rsidR="00BF7206" w:rsidRPr="007506B9" w14:paraId="0109E17A" w14:textId="77777777" w:rsidTr="001456A8">
        <w:trPr>
          <w:trHeight w:val="288"/>
          <w:jc w:val="center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AF24E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2</w:t>
            </w:r>
          </w:p>
        </w:tc>
        <w:tc>
          <w:tcPr>
            <w:tcW w:w="2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E6663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100.00%</w:t>
            </w:r>
          </w:p>
        </w:tc>
        <w:tc>
          <w:tcPr>
            <w:tcW w:w="2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ACBD1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59.00%</w:t>
            </w:r>
          </w:p>
        </w:tc>
      </w:tr>
      <w:tr w:rsidR="00BF7206" w:rsidRPr="007506B9" w14:paraId="5D370EE9" w14:textId="77777777" w:rsidTr="001456A8">
        <w:trPr>
          <w:trHeight w:val="288"/>
          <w:jc w:val="center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BC2E9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3</w:t>
            </w:r>
          </w:p>
        </w:tc>
        <w:tc>
          <w:tcPr>
            <w:tcW w:w="2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14A54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100.00%</w:t>
            </w:r>
          </w:p>
        </w:tc>
        <w:tc>
          <w:tcPr>
            <w:tcW w:w="2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D23E6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56.00%</w:t>
            </w:r>
          </w:p>
        </w:tc>
      </w:tr>
      <w:tr w:rsidR="00BF7206" w:rsidRPr="007506B9" w14:paraId="566BFD42" w14:textId="77777777" w:rsidTr="001456A8">
        <w:trPr>
          <w:trHeight w:val="288"/>
          <w:jc w:val="center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3F11D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4</w:t>
            </w:r>
          </w:p>
        </w:tc>
        <w:tc>
          <w:tcPr>
            <w:tcW w:w="2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5B1A9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100.00%</w:t>
            </w:r>
          </w:p>
        </w:tc>
        <w:tc>
          <w:tcPr>
            <w:tcW w:w="2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D8F36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NA</w:t>
            </w:r>
          </w:p>
        </w:tc>
      </w:tr>
      <w:tr w:rsidR="00BF7206" w:rsidRPr="007506B9" w14:paraId="7103FCC2" w14:textId="77777777" w:rsidTr="001456A8">
        <w:trPr>
          <w:trHeight w:val="288"/>
          <w:jc w:val="center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FA386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5</w:t>
            </w:r>
          </w:p>
        </w:tc>
        <w:tc>
          <w:tcPr>
            <w:tcW w:w="2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0F74A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100.00%</w:t>
            </w:r>
          </w:p>
        </w:tc>
        <w:tc>
          <w:tcPr>
            <w:tcW w:w="2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BA0C8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4.37%</w:t>
            </w:r>
          </w:p>
        </w:tc>
      </w:tr>
      <w:tr w:rsidR="00BF7206" w:rsidRPr="007506B9" w14:paraId="6CD80CD2" w14:textId="77777777" w:rsidTr="001456A8">
        <w:trPr>
          <w:trHeight w:val="288"/>
          <w:jc w:val="center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49217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6</w:t>
            </w:r>
          </w:p>
        </w:tc>
        <w:tc>
          <w:tcPr>
            <w:tcW w:w="2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560AF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100.00%</w:t>
            </w:r>
          </w:p>
        </w:tc>
        <w:tc>
          <w:tcPr>
            <w:tcW w:w="2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AFBBB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5.19%</w:t>
            </w:r>
          </w:p>
        </w:tc>
      </w:tr>
      <w:tr w:rsidR="00BF7206" w:rsidRPr="007506B9" w14:paraId="0A1428E8" w14:textId="77777777" w:rsidTr="001456A8">
        <w:trPr>
          <w:trHeight w:val="288"/>
          <w:jc w:val="center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0D6F7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7</w:t>
            </w:r>
          </w:p>
        </w:tc>
        <w:tc>
          <w:tcPr>
            <w:tcW w:w="2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3932D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100.00%</w:t>
            </w:r>
          </w:p>
        </w:tc>
        <w:tc>
          <w:tcPr>
            <w:tcW w:w="2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21032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4.34%</w:t>
            </w:r>
          </w:p>
        </w:tc>
      </w:tr>
      <w:tr w:rsidR="00BF7206" w:rsidRPr="007506B9" w14:paraId="5F0B76F1" w14:textId="77777777" w:rsidTr="001456A8">
        <w:trPr>
          <w:trHeight w:val="288"/>
          <w:jc w:val="center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1FE7C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8</w:t>
            </w:r>
          </w:p>
        </w:tc>
        <w:tc>
          <w:tcPr>
            <w:tcW w:w="2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CA959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NA</w:t>
            </w:r>
          </w:p>
        </w:tc>
        <w:tc>
          <w:tcPr>
            <w:tcW w:w="2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98E0D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4.62%</w:t>
            </w:r>
          </w:p>
        </w:tc>
      </w:tr>
      <w:tr w:rsidR="00BF7206" w:rsidRPr="007506B9" w14:paraId="7578DAD4" w14:textId="77777777" w:rsidTr="001456A8">
        <w:trPr>
          <w:trHeight w:val="288"/>
          <w:jc w:val="center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EDCE2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9</w:t>
            </w:r>
          </w:p>
        </w:tc>
        <w:tc>
          <w:tcPr>
            <w:tcW w:w="2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CA211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NA</w:t>
            </w:r>
          </w:p>
        </w:tc>
        <w:tc>
          <w:tcPr>
            <w:tcW w:w="2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24976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0.64%</w:t>
            </w:r>
          </w:p>
        </w:tc>
      </w:tr>
      <w:tr w:rsidR="00BF7206" w:rsidRPr="007506B9" w14:paraId="37472C3B" w14:textId="77777777" w:rsidTr="001456A8">
        <w:trPr>
          <w:trHeight w:val="288"/>
          <w:jc w:val="center"/>
        </w:trPr>
        <w:tc>
          <w:tcPr>
            <w:tcW w:w="656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FE23E" w14:textId="45B56154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Source: Chinn and Ito (2006, 20</w:t>
            </w:r>
            <w:r w:rsidR="00A815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/>
              </w:rPr>
              <w:t>20</w:t>
            </w: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); Central Bank of Hungary; World Bank.</w:t>
            </w:r>
          </w:p>
        </w:tc>
      </w:tr>
    </w:tbl>
    <w:p w14:paraId="4078A6C1" w14:textId="77777777" w:rsidR="00BF7206" w:rsidRPr="007506B9" w:rsidRDefault="00BF7206" w:rsidP="00BF7206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</w:p>
    <w:p w14:paraId="6FA2135A" w14:textId="77777777" w:rsidR="00BF7206" w:rsidRPr="007506B9" w:rsidRDefault="00BF7206" w:rsidP="00BF7206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7506B9">
        <w:rPr>
          <w:rFonts w:ascii="Times New Roman" w:hAnsi="Times New Roman" w:cs="Times New Roman"/>
          <w:b/>
          <w:bCs/>
          <w:sz w:val="20"/>
          <w:szCs w:val="20"/>
          <w:lang w:val="en-GB"/>
        </w:rPr>
        <w:t>Table A6 – Hungary – Rate and Monetary Policies</w:t>
      </w:r>
    </w:p>
    <w:tbl>
      <w:tblPr>
        <w:tblW w:w="8647" w:type="dxa"/>
        <w:jc w:val="center"/>
        <w:tblLook w:val="04A0" w:firstRow="1" w:lastRow="0" w:firstColumn="1" w:lastColumn="0" w:noHBand="0" w:noVBand="1"/>
      </w:tblPr>
      <w:tblGrid>
        <w:gridCol w:w="960"/>
        <w:gridCol w:w="1734"/>
        <w:gridCol w:w="3685"/>
        <w:gridCol w:w="2268"/>
      </w:tblGrid>
      <w:tr w:rsidR="00BF7206" w:rsidRPr="007506B9" w14:paraId="044E2721" w14:textId="77777777" w:rsidTr="001456A8">
        <w:trPr>
          <w:trHeight w:val="288"/>
          <w:jc w:val="center"/>
        </w:trPr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CD4A59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Year</w:t>
            </w:r>
          </w:p>
        </w:tc>
        <w:tc>
          <w:tcPr>
            <w:tcW w:w="17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AA0C7A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Real Interest Rate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AD7D7C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Real Effective Exchange Rate (2010=100)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B3DDBA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Inflation (GDP Deflator)</w:t>
            </w:r>
          </w:p>
        </w:tc>
      </w:tr>
      <w:tr w:rsidR="00BF7206" w:rsidRPr="007506B9" w14:paraId="0A1433BE" w14:textId="77777777" w:rsidTr="001456A8">
        <w:trPr>
          <w:trHeight w:val="288"/>
          <w:jc w:val="center"/>
        </w:trPr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FC886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0</w:t>
            </w:r>
          </w:p>
        </w:tc>
        <w:tc>
          <w:tcPr>
            <w:tcW w:w="17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C849D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5.08%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83CE7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98.09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5106F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.38%</w:t>
            </w:r>
          </w:p>
        </w:tc>
      </w:tr>
      <w:tr w:rsidR="00BF7206" w:rsidRPr="007506B9" w14:paraId="566DDC34" w14:textId="77777777" w:rsidTr="001456A8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1A317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1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A837E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6.01%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36651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90.77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920D9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.18%</w:t>
            </w:r>
          </w:p>
        </w:tc>
      </w:tr>
      <w:tr w:rsidR="00BF7206" w:rsidRPr="007506B9" w14:paraId="555ED15A" w14:textId="77777777" w:rsidTr="001456A8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599A5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2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43838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5.62%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D77AF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98.0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56F61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3.20%</w:t>
            </w:r>
          </w:p>
        </w:tc>
      </w:tr>
      <w:tr w:rsidR="00BF7206" w:rsidRPr="007506B9" w14:paraId="3AC05777" w14:textId="77777777" w:rsidTr="001456A8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23FDD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3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8D6C7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3.23%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473CD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95.2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B3B58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.98%</w:t>
            </w:r>
          </w:p>
        </w:tc>
      </w:tr>
      <w:tr w:rsidR="00BF7206" w:rsidRPr="007506B9" w14:paraId="6C338346" w14:textId="77777777" w:rsidTr="001456A8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8486B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4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F290F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0.83%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6E569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89.27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BD97D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3.59%</w:t>
            </w:r>
          </w:p>
        </w:tc>
      </w:tr>
      <w:tr w:rsidR="00BF7206" w:rsidRPr="007506B9" w14:paraId="41D4C4A7" w14:textId="77777777" w:rsidTr="001456A8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FFFCE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5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5408E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0.44%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A3C55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86.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9844A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.46%</w:t>
            </w:r>
          </w:p>
        </w:tc>
      </w:tr>
      <w:tr w:rsidR="00BF7206" w:rsidRPr="007506B9" w14:paraId="0B31B452" w14:textId="77777777" w:rsidTr="001456A8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9163C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6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6ADED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1.11%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B246F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88.2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166CE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0.97%</w:t>
            </w:r>
          </w:p>
        </w:tc>
      </w:tr>
      <w:tr w:rsidR="00BF7206" w:rsidRPr="007506B9" w14:paraId="7512C6F4" w14:textId="77777777" w:rsidTr="001456A8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F6C35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7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6EC7E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-2.14%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B834E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90.27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8FF9B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3.70%</w:t>
            </w:r>
          </w:p>
        </w:tc>
      </w:tr>
      <w:tr w:rsidR="00BF7206" w:rsidRPr="007506B9" w14:paraId="3DDF4A8A" w14:textId="77777777" w:rsidTr="001456A8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78330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8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0AEB7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-2.93%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B7A13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88.79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6EB58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.53%</w:t>
            </w:r>
          </w:p>
        </w:tc>
      </w:tr>
      <w:tr w:rsidR="00BF7206" w:rsidRPr="007506B9" w14:paraId="40786A84" w14:textId="77777777" w:rsidTr="001456A8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B531F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9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08E94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-2.61%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A6DB9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87.5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0479E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.52%</w:t>
            </w:r>
          </w:p>
        </w:tc>
      </w:tr>
      <w:tr w:rsidR="00BF7206" w:rsidRPr="007506B9" w14:paraId="66A80C36" w14:textId="77777777" w:rsidTr="001456A8">
        <w:trPr>
          <w:trHeight w:val="288"/>
          <w:jc w:val="center"/>
        </w:trPr>
        <w:tc>
          <w:tcPr>
            <w:tcW w:w="8647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B1601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Source: Bank of International Settlements; World Bank.</w:t>
            </w:r>
          </w:p>
        </w:tc>
      </w:tr>
    </w:tbl>
    <w:p w14:paraId="57E96A61" w14:textId="77777777" w:rsidR="00BF7206" w:rsidRPr="007506B9" w:rsidRDefault="00BF7206" w:rsidP="00BF7206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</w:p>
    <w:p w14:paraId="30A2E142" w14:textId="77777777" w:rsidR="00BF7206" w:rsidRPr="007506B9" w:rsidRDefault="00BF7206" w:rsidP="00BF7206">
      <w:pPr>
        <w:spacing w:line="259" w:lineRule="auto"/>
        <w:rPr>
          <w:rFonts w:ascii="Times New Roman" w:hAnsi="Times New Roman" w:cs="Times New Roman"/>
          <w:sz w:val="20"/>
          <w:szCs w:val="20"/>
          <w:lang w:val="en-GB"/>
        </w:rPr>
      </w:pPr>
      <w:r w:rsidRPr="007506B9">
        <w:rPr>
          <w:rFonts w:ascii="Times New Roman" w:hAnsi="Times New Roman" w:cs="Times New Roman"/>
          <w:sz w:val="20"/>
          <w:szCs w:val="20"/>
          <w:lang w:val="en-GB"/>
        </w:rPr>
        <w:br w:type="page"/>
      </w:r>
    </w:p>
    <w:p w14:paraId="73A86888" w14:textId="77777777" w:rsidR="00BF7206" w:rsidRPr="007506B9" w:rsidRDefault="00BF7206" w:rsidP="00BF7206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7506B9">
        <w:rPr>
          <w:rFonts w:ascii="Times New Roman" w:hAnsi="Times New Roman" w:cs="Times New Roman"/>
          <w:b/>
          <w:bCs/>
          <w:sz w:val="20"/>
          <w:szCs w:val="20"/>
          <w:lang w:val="en-GB"/>
        </w:rPr>
        <w:lastRenderedPageBreak/>
        <w:t>Table A7 – Hungary – Fiscal Policies (% of GDP)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616"/>
        <w:gridCol w:w="3115"/>
        <w:gridCol w:w="2432"/>
        <w:gridCol w:w="916"/>
        <w:gridCol w:w="1194"/>
      </w:tblGrid>
      <w:tr w:rsidR="00BF7206" w:rsidRPr="007506B9" w14:paraId="73205FB4" w14:textId="77777777" w:rsidTr="001456A8">
        <w:trPr>
          <w:trHeight w:val="288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BF1528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Yea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9B5ACD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Cyclically-adjusted primary balanc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F737F3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Cyclically-adjusted balanc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2A3813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Revenu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B5FFBA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Expenditure</w:t>
            </w:r>
          </w:p>
        </w:tc>
      </w:tr>
      <w:tr w:rsidR="00BF7206" w:rsidRPr="007506B9" w14:paraId="18711409" w14:textId="77777777" w:rsidTr="001456A8">
        <w:trPr>
          <w:trHeight w:val="288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47420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7D3A8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0.72%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F9A51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-2.99%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FD770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4.74%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8BE81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9.20%</w:t>
            </w:r>
          </w:p>
        </w:tc>
      </w:tr>
      <w:tr w:rsidR="00BF7206" w:rsidRPr="007506B9" w14:paraId="3BE02A7B" w14:textId="77777777" w:rsidTr="001456A8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A6773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F79E0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-0.4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34AB7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-4.0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5F4C5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4.1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BFC70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9.35%</w:t>
            </w:r>
          </w:p>
        </w:tc>
      </w:tr>
      <w:tr w:rsidR="00BF7206" w:rsidRPr="007506B9" w14:paraId="50D48EDE" w14:textId="77777777" w:rsidTr="001456A8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A89B3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169C5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.1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3B14A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0.1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52E24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7.0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7CEC8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9.37%</w:t>
            </w:r>
          </w:p>
        </w:tc>
      </w:tr>
      <w:tr w:rsidR="00BF7206" w:rsidRPr="007506B9" w14:paraId="29C3D7B2" w14:textId="77777777" w:rsidTr="001456A8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9CE0B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224FC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3.8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198BB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-0.1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D3F30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7.5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DD4A6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50.16%</w:t>
            </w:r>
          </w:p>
        </w:tc>
      </w:tr>
      <w:tr w:rsidR="00BF7206" w:rsidRPr="007506B9" w14:paraId="024B9E88" w14:textId="77777777" w:rsidTr="001456A8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69703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C35A5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.2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2AF77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-1.4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24EBC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7.4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3485B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50.21%</w:t>
            </w:r>
          </w:p>
        </w:tc>
      </w:tr>
      <w:tr w:rsidR="00BF7206" w:rsidRPr="007506B9" w14:paraId="654F63D3" w14:textId="77777777" w:rsidTr="001456A8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D8839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FAAC1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.0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699DD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-1.2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96E67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8.6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D4B52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50.64%</w:t>
            </w:r>
          </w:p>
        </w:tc>
      </w:tr>
      <w:tr w:rsidR="00BF7206" w:rsidRPr="007506B9" w14:paraId="4BA77C97" w14:textId="77777777" w:rsidTr="001456A8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58A18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F7889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1.9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FF3FD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-0.9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0110A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5.3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AAE8E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7.20%</w:t>
            </w:r>
          </w:p>
        </w:tc>
      </w:tr>
      <w:tr w:rsidR="00BF7206" w:rsidRPr="007506B9" w14:paraId="4954BEC7" w14:textId="77777777" w:rsidTr="001456A8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3821F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3D439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0.2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17D61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-2.3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3B094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4.5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9FC67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6.97%</w:t>
            </w:r>
          </w:p>
        </w:tc>
      </w:tr>
      <w:tr w:rsidR="00BF7206" w:rsidRPr="007506B9" w14:paraId="695A4D5A" w14:textId="77777777" w:rsidTr="001456A8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7BD72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BA07F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-0.3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8F910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-2.7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794E2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4.5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7732C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6.67%</w:t>
            </w:r>
          </w:p>
        </w:tc>
      </w:tr>
      <w:tr w:rsidR="00BF7206" w:rsidRPr="007506B9" w14:paraId="29A2AF2D" w14:textId="77777777" w:rsidTr="001456A8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664E4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94796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-0.8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C0748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-3.1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01B10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4.0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B20B5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6.05%</w:t>
            </w:r>
          </w:p>
        </w:tc>
      </w:tr>
      <w:tr w:rsidR="00BF7206" w:rsidRPr="007506B9" w14:paraId="31837DBB" w14:textId="77777777" w:rsidTr="001456A8">
        <w:trPr>
          <w:trHeight w:val="288"/>
          <w:jc w:val="center"/>
        </w:trPr>
        <w:tc>
          <w:tcPr>
            <w:tcW w:w="0" w:type="auto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708A5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Source: International Monetary Fund</w:t>
            </w:r>
          </w:p>
        </w:tc>
      </w:tr>
    </w:tbl>
    <w:p w14:paraId="1C7B35F8" w14:textId="77777777" w:rsidR="00BF7206" w:rsidRPr="007506B9" w:rsidRDefault="00BF7206" w:rsidP="00BF7206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</w:p>
    <w:p w14:paraId="3DD22610" w14:textId="77777777" w:rsidR="00BF7206" w:rsidRPr="007506B9" w:rsidRDefault="00BF7206" w:rsidP="00BF7206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7506B9">
        <w:rPr>
          <w:rFonts w:ascii="Times New Roman" w:hAnsi="Times New Roman" w:cs="Times New Roman"/>
          <w:b/>
          <w:bCs/>
          <w:sz w:val="20"/>
          <w:szCs w:val="20"/>
          <w:lang w:val="en-GB"/>
        </w:rPr>
        <w:t>Table A8 – Hungary – Social Policies</w:t>
      </w:r>
    </w:p>
    <w:tbl>
      <w:tblPr>
        <w:tblW w:w="9840" w:type="dxa"/>
        <w:jc w:val="center"/>
        <w:tblLook w:val="04A0" w:firstRow="1" w:lastRow="0" w:firstColumn="1" w:lastColumn="0" w:noHBand="0" w:noVBand="1"/>
      </w:tblPr>
      <w:tblGrid>
        <w:gridCol w:w="2460"/>
        <w:gridCol w:w="2460"/>
        <w:gridCol w:w="2460"/>
        <w:gridCol w:w="2460"/>
      </w:tblGrid>
      <w:tr w:rsidR="00BF7206" w:rsidRPr="007506B9" w14:paraId="08839CD1" w14:textId="77777777" w:rsidTr="001456A8">
        <w:trPr>
          <w:trHeight w:val="288"/>
          <w:jc w:val="center"/>
        </w:trPr>
        <w:tc>
          <w:tcPr>
            <w:tcW w:w="24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0B0BC7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Year</w:t>
            </w:r>
          </w:p>
        </w:tc>
        <w:tc>
          <w:tcPr>
            <w:tcW w:w="24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CFB493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GINI Index</w:t>
            </w:r>
          </w:p>
        </w:tc>
        <w:tc>
          <w:tcPr>
            <w:tcW w:w="24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4F38BB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Wage Share</w:t>
            </w:r>
          </w:p>
        </w:tc>
        <w:tc>
          <w:tcPr>
            <w:tcW w:w="24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4022CC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Social Expenditure</w:t>
            </w:r>
          </w:p>
        </w:tc>
      </w:tr>
      <w:tr w:rsidR="00BF7206" w:rsidRPr="007506B9" w14:paraId="7F952F7B" w14:textId="77777777" w:rsidTr="001456A8">
        <w:trPr>
          <w:trHeight w:val="288"/>
          <w:jc w:val="center"/>
        </w:trPr>
        <w:tc>
          <w:tcPr>
            <w:tcW w:w="2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3B3F3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0</w:t>
            </w:r>
          </w:p>
        </w:tc>
        <w:tc>
          <w:tcPr>
            <w:tcW w:w="2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B49B1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9.40%</w:t>
            </w:r>
          </w:p>
        </w:tc>
        <w:tc>
          <w:tcPr>
            <w:tcW w:w="2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6F206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50.10%</w:t>
            </w:r>
          </w:p>
        </w:tc>
        <w:tc>
          <w:tcPr>
            <w:tcW w:w="2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FD181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3.00%</w:t>
            </w:r>
          </w:p>
        </w:tc>
      </w:tr>
      <w:tr w:rsidR="00BF7206" w:rsidRPr="007506B9" w14:paraId="332A2A2B" w14:textId="77777777" w:rsidTr="001456A8">
        <w:trPr>
          <w:trHeight w:val="288"/>
          <w:jc w:val="center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B77EC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1</w:t>
            </w: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4647C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9.20%</w:t>
            </w: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FDB62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9.40%</w:t>
            </w: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04600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2.31%</w:t>
            </w:r>
          </w:p>
        </w:tc>
      </w:tr>
      <w:tr w:rsidR="00BF7206" w:rsidRPr="007506B9" w14:paraId="237E25DC" w14:textId="77777777" w:rsidTr="001456A8">
        <w:trPr>
          <w:trHeight w:val="288"/>
          <w:jc w:val="center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087FD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2</w:t>
            </w: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DE2FA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30.80%</w:t>
            </w: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98A95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9.50%</w:t>
            </w: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6300D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2.60%</w:t>
            </w:r>
          </w:p>
        </w:tc>
      </w:tr>
      <w:tr w:rsidR="00BF7206" w:rsidRPr="007506B9" w14:paraId="768A95AA" w14:textId="77777777" w:rsidTr="001456A8">
        <w:trPr>
          <w:trHeight w:val="288"/>
          <w:jc w:val="center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F392C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3</w:t>
            </w: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11510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31.50%</w:t>
            </w: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1FCF9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8.50%</w:t>
            </w: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2C774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2.22%</w:t>
            </w:r>
          </w:p>
        </w:tc>
      </w:tr>
      <w:tr w:rsidR="00BF7206" w:rsidRPr="007506B9" w14:paraId="45391985" w14:textId="77777777" w:rsidTr="001456A8">
        <w:trPr>
          <w:trHeight w:val="288"/>
          <w:jc w:val="center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C8382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4</w:t>
            </w: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DE9AB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30.90%</w:t>
            </w: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A1DFC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8.30%</w:t>
            </w: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D36B8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1.46%</w:t>
            </w:r>
          </w:p>
        </w:tc>
      </w:tr>
      <w:tr w:rsidR="00BF7206" w:rsidRPr="007506B9" w14:paraId="0EB0D3BC" w14:textId="77777777" w:rsidTr="001456A8">
        <w:trPr>
          <w:trHeight w:val="288"/>
          <w:jc w:val="center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4D3B7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5</w:t>
            </w: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AE97F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30.40%</w:t>
            </w: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C9B0F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7.90%</w:t>
            </w: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553E8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.44%</w:t>
            </w:r>
          </w:p>
        </w:tc>
      </w:tr>
      <w:tr w:rsidR="00BF7206" w:rsidRPr="007506B9" w14:paraId="47BC2D76" w14:textId="77777777" w:rsidTr="001456A8">
        <w:trPr>
          <w:trHeight w:val="288"/>
          <w:jc w:val="center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78EB7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6</w:t>
            </w: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ADDE5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30.30%</w:t>
            </w: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F64BF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8.10%</w:t>
            </w: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8C2F5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.30%</w:t>
            </w:r>
          </w:p>
        </w:tc>
      </w:tr>
      <w:tr w:rsidR="00BF7206" w:rsidRPr="007506B9" w14:paraId="3DC55DC0" w14:textId="77777777" w:rsidTr="001456A8">
        <w:trPr>
          <w:trHeight w:val="288"/>
          <w:jc w:val="center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8D665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7</w:t>
            </w: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5A1F4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30.60%</w:t>
            </w: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2EF80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47.60%</w:t>
            </w: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ABD84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19.68%</w:t>
            </w:r>
          </w:p>
        </w:tc>
      </w:tr>
      <w:tr w:rsidR="00BF7206" w:rsidRPr="007506B9" w14:paraId="5DF96644" w14:textId="77777777" w:rsidTr="001456A8">
        <w:trPr>
          <w:trHeight w:val="288"/>
          <w:jc w:val="center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A5EB3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8</w:t>
            </w: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FCB99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NA</w:t>
            </w: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28CDE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NA</w:t>
            </w: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2E3C9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18.81%</w:t>
            </w:r>
          </w:p>
        </w:tc>
      </w:tr>
      <w:tr w:rsidR="00BF7206" w:rsidRPr="007506B9" w14:paraId="3BD49FA7" w14:textId="77777777" w:rsidTr="001456A8">
        <w:trPr>
          <w:trHeight w:val="288"/>
          <w:jc w:val="center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52D26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2019</w:t>
            </w: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1DA9A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NA</w:t>
            </w: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C30F1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NA</w:t>
            </w: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E7613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18.10%</w:t>
            </w:r>
          </w:p>
        </w:tc>
      </w:tr>
      <w:tr w:rsidR="00BF7206" w:rsidRPr="007506B9" w14:paraId="2B1A880A" w14:textId="77777777" w:rsidTr="001456A8">
        <w:trPr>
          <w:trHeight w:val="288"/>
          <w:jc w:val="center"/>
        </w:trPr>
        <w:tc>
          <w:tcPr>
            <w:tcW w:w="984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DA11B" w14:textId="77777777" w:rsidR="00BF7206" w:rsidRPr="007506B9" w:rsidRDefault="00BF7206" w:rsidP="001456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0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Source: Organization for Economic Co-operation and Development; International Labour Organization; World Bank.</w:t>
            </w:r>
          </w:p>
        </w:tc>
      </w:tr>
    </w:tbl>
    <w:p w14:paraId="51F9BD87" w14:textId="77777777" w:rsidR="003A2531" w:rsidRDefault="003A2531"/>
    <w:sectPr w:rsidR="003A25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E8A81D" w14:textId="77777777" w:rsidR="00215B0C" w:rsidRDefault="00215B0C" w:rsidP="008C4471">
      <w:pPr>
        <w:spacing w:after="0" w:line="240" w:lineRule="auto"/>
      </w:pPr>
      <w:r>
        <w:separator/>
      </w:r>
    </w:p>
  </w:endnote>
  <w:endnote w:type="continuationSeparator" w:id="0">
    <w:p w14:paraId="471ECD37" w14:textId="77777777" w:rsidR="00215B0C" w:rsidRDefault="00215B0C" w:rsidP="008C44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B3EA37" w14:textId="77777777" w:rsidR="00215B0C" w:rsidRDefault="00215B0C" w:rsidP="008C4471">
      <w:pPr>
        <w:spacing w:after="0" w:line="240" w:lineRule="auto"/>
      </w:pPr>
      <w:r>
        <w:separator/>
      </w:r>
    </w:p>
  </w:footnote>
  <w:footnote w:type="continuationSeparator" w:id="0">
    <w:p w14:paraId="36CF8953" w14:textId="77777777" w:rsidR="00215B0C" w:rsidRDefault="00215B0C" w:rsidP="008C447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MjE3MjQ3NTA0MzJT0lEKTi0uzszPAykwrgUAahe7lSwAAAA="/>
  </w:docVars>
  <w:rsids>
    <w:rsidRoot w:val="00BF7206"/>
    <w:rsid w:val="000D4DD7"/>
    <w:rsid w:val="00215B0C"/>
    <w:rsid w:val="003A2531"/>
    <w:rsid w:val="004F1048"/>
    <w:rsid w:val="007E10D8"/>
    <w:rsid w:val="008C4471"/>
    <w:rsid w:val="008C46D2"/>
    <w:rsid w:val="00994C49"/>
    <w:rsid w:val="009E2393"/>
    <w:rsid w:val="00A13BCD"/>
    <w:rsid w:val="00A81557"/>
    <w:rsid w:val="00BF7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D4813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7206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4471"/>
  </w:style>
  <w:style w:type="paragraph" w:styleId="Footer">
    <w:name w:val="footer"/>
    <w:basedOn w:val="Normal"/>
    <w:link w:val="FooterChar"/>
    <w:uiPriority w:val="99"/>
    <w:unhideWhenUsed/>
    <w:rsid w:val="008C44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44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08</Words>
  <Characters>3468</Characters>
  <Application>Microsoft Office Word</Application>
  <DocSecurity>0</DocSecurity>
  <Lines>28</Lines>
  <Paragraphs>8</Paragraphs>
  <ScaleCrop>false</ScaleCrop>
  <Company/>
  <LinksUpToDate>false</LinksUpToDate>
  <CharactersWithSpaces>4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10T09:06:00Z</dcterms:created>
  <dcterms:modified xsi:type="dcterms:W3CDTF">2021-09-10T09:06:00Z</dcterms:modified>
</cp:coreProperties>
</file>